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B3654" w14:textId="6346E311" w:rsidR="009B7B05" w:rsidRDefault="009B7B05" w:rsidP="009B7B0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bookmarkStart w:id="0" w:name="headerleft"/>
      <w:r>
        <w:rPr>
          <w:rStyle w:val="normaltextrun"/>
          <w:rFonts w:ascii="Cambria" w:hAnsi="Cambria" w:cs="Segoe UI"/>
          <w:b/>
          <w:bCs/>
        </w:rPr>
        <w:t>MATH 422</w:t>
      </w:r>
      <w:r>
        <w:rPr>
          <w:rStyle w:val="tabchar"/>
          <w:rFonts w:ascii="Calibri" w:hAnsi="Calibri" w:cs="Calibri"/>
        </w:rPr>
        <w:tab/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Cambria" w:hAnsi="Cambria" w:cs="Segoe UI"/>
          <w:b/>
          <w:bCs/>
        </w:rPr>
        <w:t>Week 1</w:t>
      </w:r>
      <w:r>
        <w:rPr>
          <w:rStyle w:val="normaltextrun"/>
          <w:rFonts w:ascii="Cambria" w:hAnsi="Cambria" w:cs="Segoe UI"/>
          <w:b/>
          <w:bCs/>
        </w:rPr>
        <w:t>4</w:t>
      </w:r>
      <w:r>
        <w:rPr>
          <w:rStyle w:val="normaltextrun"/>
          <w:rFonts w:ascii="Cambria" w:hAnsi="Cambria" w:cs="Segoe UI"/>
          <w:b/>
          <w:bCs/>
        </w:rPr>
        <w:t xml:space="preserve"> Quiz</w:t>
      </w:r>
      <w:r>
        <w:rPr>
          <w:rStyle w:val="tabchar"/>
          <w:rFonts w:ascii="Calibri" w:hAnsi="Calibri" w:cs="Calibri"/>
        </w:rPr>
        <w:tab/>
      </w:r>
      <w:r>
        <w:rPr>
          <w:rStyle w:val="tabchar"/>
          <w:rFonts w:ascii="Calibri" w:hAnsi="Calibri" w:cs="Calibri"/>
        </w:rPr>
        <w:tab/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Cambria" w:hAnsi="Cambria" w:cs="Segoe UI"/>
          <w:b/>
          <w:bCs/>
        </w:rPr>
        <w:t>Name__________________________________________  </w:t>
      </w:r>
      <w:r>
        <w:rPr>
          <w:rStyle w:val="eop"/>
          <w:rFonts w:ascii="Cambria" w:hAnsi="Cambria" w:cs="Segoe UI"/>
        </w:rPr>
        <w:t> </w:t>
      </w:r>
    </w:p>
    <w:p w14:paraId="6F50025D" w14:textId="77777777" w:rsidR="009B7B05" w:rsidRDefault="009B7B05" w:rsidP="009B7B05">
      <w:pPr>
        <w:pStyle w:val="paragraph"/>
        <w:spacing w:before="0" w:beforeAutospacing="0" w:after="0" w:afterAutospacing="0"/>
        <w:ind w:firstLine="57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</w:rPr>
        <w:t>Date_________________________</w:t>
      </w:r>
      <w:r>
        <w:rPr>
          <w:rStyle w:val="normaltextrun"/>
          <w:rFonts w:ascii="Cambria" w:hAnsi="Cambria" w:cs="Segoe UI"/>
        </w:rPr>
        <w:t>  </w:t>
      </w:r>
      <w:r>
        <w:rPr>
          <w:rStyle w:val="eop"/>
          <w:rFonts w:ascii="Cambria" w:hAnsi="Cambria" w:cs="Segoe UI"/>
        </w:rPr>
        <w:t> </w:t>
      </w:r>
    </w:p>
    <w:p w14:paraId="6B779F6C" w14:textId="77777777" w:rsidR="009B7B05" w:rsidRDefault="009B7B05" w:rsidP="009B7B0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</w:rPr>
        <w:t> </w:t>
      </w:r>
      <w:r>
        <w:rPr>
          <w:rStyle w:val="eop"/>
          <w:rFonts w:ascii="Cambria" w:hAnsi="Cambria" w:cs="Segoe UI"/>
        </w:rPr>
        <w:t> </w:t>
      </w:r>
    </w:p>
    <w:p w14:paraId="672BD2F7" w14:textId="3316ED3D" w:rsidR="009B7B05" w:rsidRDefault="009B7B05" w:rsidP="009B7B0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</w:rPr>
        <w:t>Directions:</w:t>
      </w:r>
      <w:r>
        <w:rPr>
          <w:rStyle w:val="normaltextrun"/>
          <w:rFonts w:ascii="Cambria" w:hAnsi="Cambria" w:cs="Segoe UI"/>
        </w:rPr>
        <w:t xml:space="preserve">  Answer each question to the best of your ability. </w:t>
      </w:r>
      <w:r>
        <w:rPr>
          <w:rStyle w:val="normaltextrun"/>
          <w:rFonts w:ascii="Cambria" w:hAnsi="Cambria" w:cs="Segoe UI"/>
          <w:b/>
          <w:bCs/>
        </w:rPr>
        <w:t>Show your reasoning</w:t>
      </w:r>
      <w:r>
        <w:rPr>
          <w:rStyle w:val="normaltextrun"/>
          <w:rFonts w:ascii="Cambria" w:hAnsi="Cambria" w:cs="Segoe UI"/>
        </w:rPr>
        <w:t xml:space="preserve"> and/or process used to answer the question(s) where it is appropriate. A calculator will be necessary for this quiz. You are not permitted to use a device that has internet capability.</w:t>
      </w:r>
      <w:r w:rsidR="001730C9">
        <w:rPr>
          <w:rStyle w:val="normaltextrun"/>
          <w:rFonts w:ascii="Cambria" w:hAnsi="Cambria" w:cs="Segoe UI"/>
        </w:rPr>
        <w:t xml:space="preserve"> Not all questions are worth the same number of points. Please look at point values</w:t>
      </w:r>
      <w:r w:rsidR="00596215">
        <w:rPr>
          <w:rStyle w:val="normaltextrun"/>
          <w:rFonts w:ascii="Cambria" w:hAnsi="Cambria" w:cs="Segoe UI"/>
        </w:rPr>
        <w:t>. Total points = 15.</w:t>
      </w:r>
    </w:p>
    <w:p w14:paraId="0F82518E" w14:textId="77777777" w:rsidR="009B7B05" w:rsidRDefault="009B7B05">
      <w:pPr>
        <w:pStyle w:val="FirstParagraph"/>
      </w:pPr>
    </w:p>
    <w:p w14:paraId="5D1602AD" w14:textId="12E2C182" w:rsidR="00805FE8" w:rsidRDefault="00000000">
      <w:pPr>
        <w:pStyle w:val="BodyText"/>
      </w:pPr>
      <w:bookmarkStart w:id="1" w:name="headerright"/>
      <w:bookmarkStart w:id="2" w:name="intro"/>
      <w:bookmarkStart w:id="3" w:name="trq0"/>
      <w:bookmarkEnd w:id="0"/>
      <w:bookmarkEnd w:id="1"/>
      <w:bookmarkEnd w:id="2"/>
      <w:r>
        <w:t>1. (</w:t>
      </w:r>
      <w:r w:rsidR="0067491B">
        <w:t>2</w:t>
      </w:r>
      <w:r>
        <w:t xml:space="preserve"> pts)</w:t>
      </w:r>
    </w:p>
    <w:p w14:paraId="65905C0A" w14:textId="77777777" w:rsidR="009B7B05" w:rsidRDefault="00000000">
      <w:pPr>
        <w:pStyle w:val="BodyText"/>
      </w:pPr>
      <w:r>
        <w:t xml:space="preserve">I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5</m:t>
        </m:r>
      </m:oMath>
      <w:r>
        <w:t xml:space="preserve"> , find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.</w:t>
      </w:r>
      <w:r w:rsidR="009B7B05">
        <w:t xml:space="preserve"> Then find the slope of the curve at x = -3</w:t>
      </w:r>
      <w:r>
        <w:br/>
      </w:r>
      <w:r>
        <w:br/>
      </w:r>
    </w:p>
    <w:p w14:paraId="0BE2CA2D" w14:textId="77777777" w:rsidR="009B7B05" w:rsidRDefault="009B7B05">
      <w:pPr>
        <w:pStyle w:val="BodyText"/>
      </w:pPr>
    </w:p>
    <w:p w14:paraId="18A9A35E" w14:textId="1E559097" w:rsidR="00805FE8" w:rsidRDefault="00000000">
      <w:pPr>
        <w:pStyle w:val="BodyText"/>
      </w:pPr>
      <w:r>
        <w:t> </w:t>
      </w:r>
      <w:bookmarkStart w:id="4" w:name="p0"/>
      <w:bookmarkStart w:id="5" w:name="p2002"/>
      <w:bookmarkStart w:id="6" w:name="p4"/>
      <w:bookmarkStart w:id="7" w:name="trq5"/>
      <w:bookmarkEnd w:id="3"/>
      <w:bookmarkEnd w:id="4"/>
      <w:bookmarkEnd w:id="5"/>
      <w:bookmarkEnd w:id="6"/>
      <w:r>
        <w:t> </w:t>
      </w:r>
      <w:bookmarkStart w:id="8" w:name="p5"/>
      <w:bookmarkEnd w:id="8"/>
    </w:p>
    <w:p w14:paraId="7E8CF563" w14:textId="24A562DE" w:rsidR="00805FE8" w:rsidRDefault="00486F4B">
      <w:pPr>
        <w:pStyle w:val="BodyText"/>
      </w:pPr>
      <w:bookmarkStart w:id="9" w:name="trq8"/>
      <w:bookmarkEnd w:id="7"/>
      <w:r>
        <w:t>2</w:t>
      </w:r>
      <w:r w:rsidR="00000000">
        <w:t>. (</w:t>
      </w:r>
      <w:r>
        <w:t>4</w:t>
      </w:r>
      <w:r w:rsidR="00000000">
        <w:t xml:space="preserve"> pts)</w:t>
      </w:r>
    </w:p>
    <w:p w14:paraId="00AECE1B" w14:textId="336FCFBD" w:rsidR="00805FE8" w:rsidRDefault="00000000">
      <w:pPr>
        <w:pStyle w:val="BodyText"/>
      </w:pPr>
      <w:r>
        <w:t xml:space="preserve">The total cost (in dollars) to produce </w:t>
      </w:r>
      <m:oMath>
        <m:r>
          <w:rPr>
            <w:rFonts w:ascii="Cambria Math" w:hAnsi="Cambria Math"/>
          </w:rPr>
          <m:t>q</m:t>
        </m:r>
      </m:oMath>
      <w:r>
        <w:t xml:space="preserve"> units of a good is given by the function:</w:t>
      </w:r>
      <w:r>
        <w:br/>
      </w:r>
    </w:p>
    <w:p w14:paraId="0B7A4230" w14:textId="77777777" w:rsidR="00486F4B" w:rsidRDefault="00000000">
      <w:pPr>
        <w:pStyle w:val="BodyText"/>
      </w:pPr>
      <m:oMathPara>
        <m:oMath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0.003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.9q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43000</m:t>
          </m:r>
          <m:r>
            <w:br/>
          </m:r>
          <m:r>
            <w:br/>
            <w:t xml:space="preserve">A. What is the total cost to produce </w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200</m:t>
          </m:r>
        </m:oMath>
      </m:oMathPara>
      <w:r>
        <w:t xml:space="preserve"> units?</w:t>
      </w:r>
      <w:r>
        <w:br/>
      </w:r>
      <w:r>
        <w:br/>
        <w:t xml:space="preserve">Total cost = $ </w:t>
      </w:r>
      <w:bookmarkStart w:id="10" w:name="p9000"/>
      <w:bookmarkEnd w:id="10"/>
      <w:r>
        <w:br/>
      </w:r>
      <w:r>
        <w:br/>
      </w:r>
      <w:r w:rsidR="00486F4B">
        <w:t>B. What is the marginal cost function?</w:t>
      </w:r>
    </w:p>
    <w:p w14:paraId="77CEABD2" w14:textId="79F54EA0" w:rsidR="00486F4B" w:rsidRDefault="00000000" w:rsidP="00486F4B">
      <w:pPr>
        <w:pStyle w:val="BodyText"/>
      </w:pPr>
      <w:r>
        <w:br/>
      </w:r>
      <w:r w:rsidR="00486F4B">
        <w:t>C</w:t>
      </w:r>
      <w:r>
        <w:t xml:space="preserve">. </w:t>
      </w:r>
      <w:r w:rsidR="00486F4B">
        <w:t>If 7200 items have already been made, w</w:t>
      </w:r>
      <w:r>
        <w:t xml:space="preserve">hat is the cost of </w:t>
      </w:r>
      <w:r w:rsidR="00486F4B">
        <w:t xml:space="preserve">making the </w:t>
      </w:r>
      <w:r w:rsidR="00486F4B" w:rsidRPr="00486F4B">
        <w:rPr>
          <w:i/>
          <w:iCs/>
        </w:rPr>
        <w:t>next</w:t>
      </w:r>
      <w:r>
        <w:t xml:space="preserve"> item?</w:t>
      </w:r>
      <w:r>
        <w:br/>
      </w:r>
      <w:r>
        <w:br/>
        <w:t xml:space="preserve">Cost of the </w:t>
      </w:r>
      <m:oMath>
        <m:r>
          <w:rPr>
            <w:rFonts w:ascii="Cambria Math" w:hAnsi="Cambria Math"/>
          </w:rPr>
          <m:t>next</m:t>
        </m:r>
      </m:oMath>
      <w:r>
        <w:t xml:space="preserve"> item = $ </w:t>
      </w:r>
      <w:bookmarkStart w:id="11" w:name="p9001"/>
      <w:bookmarkEnd w:id="11"/>
      <w:r>
        <w:br/>
      </w:r>
      <w:r>
        <w:br/>
      </w:r>
      <w:r w:rsidR="00546EB8">
        <w:t xml:space="preserve">D. </w:t>
      </w:r>
      <w:r w:rsidR="00486F4B">
        <w:t>What is the correct interpretation for the marginal cost?</w:t>
      </w:r>
    </w:p>
    <w:p w14:paraId="4EA29AF0" w14:textId="70683DDE" w:rsidR="00486F4B" w:rsidRDefault="00486F4B" w:rsidP="00486F4B">
      <w:pPr>
        <w:pStyle w:val="Compact"/>
        <w:numPr>
          <w:ilvl w:val="0"/>
          <w:numId w:val="2"/>
        </w:numPr>
      </w:pPr>
      <w:r>
        <w:t xml:space="preserve">When </w:t>
      </w:r>
      <w:r>
        <w:t>7200</w:t>
      </w:r>
      <w:r>
        <w:t xml:space="preserve"> units are produced, the cost of additional units is approximately </w:t>
      </w:r>
      <w:r>
        <w:t>$50 per unit</w:t>
      </w:r>
      <w:r w:rsidR="00546EB8">
        <w:t>.</w:t>
      </w:r>
    </w:p>
    <w:p w14:paraId="4F1EC892" w14:textId="5204ADD6" w:rsidR="00486F4B" w:rsidRDefault="00546EB8" w:rsidP="00486F4B">
      <w:pPr>
        <w:pStyle w:val="Compact"/>
        <w:numPr>
          <w:ilvl w:val="0"/>
          <w:numId w:val="2"/>
        </w:numPr>
      </w:pPr>
      <w:r>
        <w:t>The average cost to make 7200 units</w:t>
      </w:r>
      <w:r w:rsidR="00486F4B">
        <w:t xml:space="preserve"> is </w:t>
      </w:r>
      <w:r>
        <w:t>about $50</w:t>
      </w:r>
      <w:r w:rsidR="00486F4B">
        <w:t xml:space="preserve"> per unit.</w:t>
      </w:r>
    </w:p>
    <w:p w14:paraId="6B016BA4" w14:textId="7B4A6742" w:rsidR="00486F4B" w:rsidRDefault="00486F4B" w:rsidP="00486F4B">
      <w:pPr>
        <w:pStyle w:val="Compact"/>
        <w:numPr>
          <w:ilvl w:val="0"/>
          <w:numId w:val="2"/>
        </w:numPr>
      </w:pPr>
      <w:r>
        <w:t xml:space="preserve">When </w:t>
      </w:r>
      <w:r w:rsidR="00546EB8">
        <w:t>7200</w:t>
      </w:r>
      <w:r>
        <w:t xml:space="preserve"> units are produced,</w:t>
      </w:r>
      <w:r w:rsidR="00546EB8">
        <w:t xml:space="preserve"> it cost $43,000 plus the fixed cost to make them.</w:t>
      </w:r>
    </w:p>
    <w:p w14:paraId="308B7448" w14:textId="7BC2BB84" w:rsidR="00486F4B" w:rsidRDefault="00486F4B" w:rsidP="00486F4B">
      <w:pPr>
        <w:pStyle w:val="Compact"/>
        <w:numPr>
          <w:ilvl w:val="0"/>
          <w:numId w:val="2"/>
        </w:numPr>
      </w:pPr>
      <w:r>
        <w:t xml:space="preserve">When the marginal cost is </w:t>
      </w:r>
      <w:r w:rsidR="00546EB8">
        <w:t>$50</w:t>
      </w:r>
      <w:r>
        <w:t>,</w:t>
      </w:r>
      <w:r w:rsidR="00546EB8">
        <w:t xml:space="preserve"> we conclude that 7200</w:t>
      </w:r>
      <w:r>
        <w:t xml:space="preserve"> units are produced at that price.</w:t>
      </w:r>
    </w:p>
    <w:p w14:paraId="34C8EF9C" w14:textId="52D64E4E" w:rsidR="00805FE8" w:rsidRDefault="00805FE8">
      <w:pPr>
        <w:pStyle w:val="BodyText"/>
      </w:pPr>
    </w:p>
    <w:p w14:paraId="0286DBAF" w14:textId="4521677F" w:rsidR="00546EB8" w:rsidRDefault="00546EB8">
      <w:pPr>
        <w:pStyle w:val="BodyText"/>
      </w:pPr>
    </w:p>
    <w:p w14:paraId="2D8C54C5" w14:textId="3484689D" w:rsidR="00546EB8" w:rsidRDefault="00546EB8">
      <w:pPr>
        <w:pStyle w:val="BodyText"/>
      </w:pPr>
    </w:p>
    <w:p w14:paraId="56AE0CED" w14:textId="68F41B84" w:rsidR="00546EB8" w:rsidRDefault="00546EB8">
      <w:pPr>
        <w:pStyle w:val="BodyText"/>
      </w:pPr>
    </w:p>
    <w:p w14:paraId="77D09654" w14:textId="4490B558" w:rsidR="00546EB8" w:rsidRDefault="00546EB8">
      <w:pPr>
        <w:pStyle w:val="BodyText"/>
      </w:pPr>
    </w:p>
    <w:p w14:paraId="7E89C0B0" w14:textId="70EDC279" w:rsidR="00546EB8" w:rsidRDefault="00546EB8">
      <w:pPr>
        <w:pStyle w:val="BodyText"/>
      </w:pPr>
    </w:p>
    <w:p w14:paraId="6C4A88FA" w14:textId="6C1691DE" w:rsidR="00546EB8" w:rsidRDefault="00546EB8">
      <w:pPr>
        <w:pStyle w:val="BodyText"/>
      </w:pPr>
      <w:r>
        <w:lastRenderedPageBreak/>
        <w:t>3. (4 pts)</w:t>
      </w:r>
    </w:p>
    <w:p w14:paraId="38E6EFC1" w14:textId="4FFD6F24" w:rsidR="00546EB8" w:rsidRDefault="00546EB8">
      <w:pPr>
        <w:pStyle w:val="BodyText"/>
      </w:pPr>
      <w:r>
        <w:t xml:space="preserve">The cost of producing </w:t>
      </w:r>
      <m:oMath>
        <m:r>
          <w:rPr>
            <w:rFonts w:ascii="Cambria Math" w:hAnsi="Cambria Math"/>
          </w:rPr>
          <m:t>q</m:t>
        </m:r>
      </m:oMath>
      <w:r>
        <w:t xml:space="preserve"> units of stuffed alligator toys is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000</m:t>
        </m:r>
      </m:oMath>
    </w:p>
    <w:p w14:paraId="147E5719" w14:textId="1EB9A5B0" w:rsidR="008C5FA6" w:rsidRDefault="00546EB8">
      <w:pPr>
        <w:pStyle w:val="BodyText"/>
      </w:pPr>
      <w:r>
        <w:t xml:space="preserve">A. </w:t>
      </w:r>
      <w:r w:rsidR="008C5FA6">
        <w:t>Fill in the table at the right:</w:t>
      </w:r>
    </w:p>
    <w:tbl>
      <w:tblPr>
        <w:tblStyle w:val="TableGrid"/>
        <w:tblpPr w:leftFromText="180" w:rightFromText="180" w:vertAnchor="text" w:tblpXSpec="right" w:tblpY="1"/>
        <w:tblOverlap w:val="never"/>
        <w:tblW w:w="0" w:type="auto"/>
        <w:jc w:val="right"/>
        <w:tblLook w:val="04A0" w:firstRow="1" w:lastRow="0" w:firstColumn="1" w:lastColumn="0" w:noHBand="0" w:noVBand="1"/>
      </w:tblPr>
      <w:tblGrid>
        <w:gridCol w:w="1890"/>
        <w:gridCol w:w="2250"/>
      </w:tblGrid>
      <w:tr w:rsidR="008C5FA6" w14:paraId="18C1476B" w14:textId="77777777" w:rsidTr="008C5FA6">
        <w:trPr>
          <w:jc w:val="right"/>
        </w:trPr>
        <w:tc>
          <w:tcPr>
            <w:tcW w:w="1890" w:type="dxa"/>
          </w:tcPr>
          <w:p w14:paraId="4D348AF0" w14:textId="0FDC0BA7" w:rsidR="008C5FA6" w:rsidRDefault="008C5FA6" w:rsidP="008C5FA6">
            <w:pPr>
              <w:pStyle w:val="BodyText"/>
              <w:jc w:val="center"/>
            </w:pPr>
            <w:r>
              <w:t>Quantity (q)</w:t>
            </w:r>
          </w:p>
        </w:tc>
        <w:tc>
          <w:tcPr>
            <w:tcW w:w="2250" w:type="dxa"/>
          </w:tcPr>
          <w:p w14:paraId="73C2F1C0" w14:textId="7272CA1B" w:rsidR="008C5FA6" w:rsidRDefault="008C5FA6" w:rsidP="008C5FA6">
            <w:pPr>
              <w:pStyle w:val="BodyText"/>
              <w:jc w:val="center"/>
            </w:pPr>
            <w:r>
              <w:t>Total cost (C)</w:t>
            </w:r>
          </w:p>
        </w:tc>
      </w:tr>
      <w:tr w:rsidR="008C5FA6" w14:paraId="1C3CA508" w14:textId="77777777" w:rsidTr="008C5FA6">
        <w:trPr>
          <w:jc w:val="right"/>
        </w:trPr>
        <w:tc>
          <w:tcPr>
            <w:tcW w:w="1890" w:type="dxa"/>
          </w:tcPr>
          <w:p w14:paraId="49DD804E" w14:textId="6D965F0F" w:rsidR="008C5FA6" w:rsidRDefault="008C5FA6" w:rsidP="008C5FA6">
            <w:pPr>
              <w:pStyle w:val="BodyText"/>
              <w:jc w:val="center"/>
            </w:pPr>
            <w:r>
              <w:t>0</w:t>
            </w:r>
          </w:p>
        </w:tc>
        <w:tc>
          <w:tcPr>
            <w:tcW w:w="2250" w:type="dxa"/>
          </w:tcPr>
          <w:p w14:paraId="518FFF29" w14:textId="77777777" w:rsidR="008C5FA6" w:rsidRDefault="008C5FA6" w:rsidP="008C5FA6">
            <w:pPr>
              <w:pStyle w:val="BodyText"/>
              <w:jc w:val="center"/>
            </w:pPr>
          </w:p>
        </w:tc>
      </w:tr>
      <w:tr w:rsidR="008C5FA6" w14:paraId="70C90D31" w14:textId="77777777" w:rsidTr="008C5FA6">
        <w:trPr>
          <w:jc w:val="right"/>
        </w:trPr>
        <w:tc>
          <w:tcPr>
            <w:tcW w:w="1890" w:type="dxa"/>
          </w:tcPr>
          <w:p w14:paraId="5D93F547" w14:textId="02B189D9" w:rsidR="008C5FA6" w:rsidRDefault="008C5FA6" w:rsidP="008C5FA6">
            <w:pPr>
              <w:pStyle w:val="BodyText"/>
              <w:jc w:val="center"/>
            </w:pPr>
            <w:r>
              <w:t>250</w:t>
            </w:r>
          </w:p>
        </w:tc>
        <w:tc>
          <w:tcPr>
            <w:tcW w:w="2250" w:type="dxa"/>
          </w:tcPr>
          <w:p w14:paraId="103588AD" w14:textId="77777777" w:rsidR="008C5FA6" w:rsidRDefault="008C5FA6" w:rsidP="008C5FA6">
            <w:pPr>
              <w:pStyle w:val="BodyText"/>
              <w:jc w:val="center"/>
            </w:pPr>
          </w:p>
        </w:tc>
      </w:tr>
      <w:tr w:rsidR="008C5FA6" w14:paraId="2F677A59" w14:textId="77777777" w:rsidTr="008C5FA6">
        <w:trPr>
          <w:jc w:val="right"/>
        </w:trPr>
        <w:tc>
          <w:tcPr>
            <w:tcW w:w="1890" w:type="dxa"/>
          </w:tcPr>
          <w:p w14:paraId="6C0C016A" w14:textId="2EE49682" w:rsidR="008C5FA6" w:rsidRDefault="008C5FA6" w:rsidP="008C5FA6">
            <w:pPr>
              <w:pStyle w:val="BodyText"/>
              <w:jc w:val="center"/>
            </w:pPr>
            <w:r>
              <w:t>500</w:t>
            </w:r>
          </w:p>
        </w:tc>
        <w:tc>
          <w:tcPr>
            <w:tcW w:w="2250" w:type="dxa"/>
          </w:tcPr>
          <w:p w14:paraId="239F4003" w14:textId="77777777" w:rsidR="008C5FA6" w:rsidRDefault="008C5FA6" w:rsidP="008C5FA6">
            <w:pPr>
              <w:pStyle w:val="BodyText"/>
              <w:jc w:val="center"/>
            </w:pPr>
          </w:p>
        </w:tc>
      </w:tr>
      <w:tr w:rsidR="008C5FA6" w14:paraId="478939F6" w14:textId="77777777" w:rsidTr="008C5FA6">
        <w:trPr>
          <w:jc w:val="right"/>
        </w:trPr>
        <w:tc>
          <w:tcPr>
            <w:tcW w:w="1890" w:type="dxa"/>
          </w:tcPr>
          <w:p w14:paraId="2FCD7835" w14:textId="289396E5" w:rsidR="008C5FA6" w:rsidRDefault="008C5FA6" w:rsidP="008C5FA6">
            <w:pPr>
              <w:pStyle w:val="BodyText"/>
              <w:jc w:val="center"/>
            </w:pPr>
            <w:r>
              <w:t>750</w:t>
            </w:r>
          </w:p>
        </w:tc>
        <w:tc>
          <w:tcPr>
            <w:tcW w:w="2250" w:type="dxa"/>
          </w:tcPr>
          <w:p w14:paraId="788954DA" w14:textId="77777777" w:rsidR="008C5FA6" w:rsidRDefault="008C5FA6" w:rsidP="008C5FA6">
            <w:pPr>
              <w:pStyle w:val="BodyText"/>
              <w:jc w:val="center"/>
            </w:pPr>
          </w:p>
        </w:tc>
      </w:tr>
      <w:tr w:rsidR="008C5FA6" w14:paraId="6EED887D" w14:textId="77777777" w:rsidTr="008C5FA6">
        <w:trPr>
          <w:jc w:val="right"/>
        </w:trPr>
        <w:tc>
          <w:tcPr>
            <w:tcW w:w="1890" w:type="dxa"/>
          </w:tcPr>
          <w:p w14:paraId="5725E673" w14:textId="398BBB3D" w:rsidR="008C5FA6" w:rsidRDefault="008C5FA6" w:rsidP="008C5FA6">
            <w:pPr>
              <w:pStyle w:val="BodyText"/>
              <w:jc w:val="center"/>
            </w:pPr>
            <w:r>
              <w:t>1000</w:t>
            </w:r>
          </w:p>
        </w:tc>
        <w:tc>
          <w:tcPr>
            <w:tcW w:w="2250" w:type="dxa"/>
          </w:tcPr>
          <w:p w14:paraId="6406AB7B" w14:textId="77777777" w:rsidR="008C5FA6" w:rsidRDefault="008C5FA6" w:rsidP="008C5FA6">
            <w:pPr>
              <w:pStyle w:val="BodyText"/>
              <w:jc w:val="center"/>
            </w:pPr>
          </w:p>
        </w:tc>
      </w:tr>
    </w:tbl>
    <w:p w14:paraId="33D6A2CF" w14:textId="22876CCD" w:rsidR="00546EB8" w:rsidRDefault="008C5FA6">
      <w:pPr>
        <w:pStyle w:val="BodyText"/>
      </w:pPr>
      <w:r>
        <w:t xml:space="preserve">B. What is the </w:t>
      </w:r>
      <w:r w:rsidRPr="0067491B">
        <w:rPr>
          <w:i/>
          <w:iCs/>
        </w:rPr>
        <w:t>fixed cost</w:t>
      </w:r>
      <w:r>
        <w:t xml:space="preserve"> for producing these toys?</w:t>
      </w:r>
    </w:p>
    <w:p w14:paraId="4065A8D7" w14:textId="3C64EACA" w:rsidR="008C5FA6" w:rsidRDefault="008C5FA6">
      <w:pPr>
        <w:pStyle w:val="BodyText"/>
      </w:pPr>
    </w:p>
    <w:p w14:paraId="06902DAA" w14:textId="647AA1FF" w:rsidR="008C5FA6" w:rsidRDefault="008C5FA6">
      <w:pPr>
        <w:pStyle w:val="BodyText"/>
      </w:pPr>
      <w:r>
        <w:t xml:space="preserve">C. What is the </w:t>
      </w:r>
      <w:r w:rsidRPr="0067491B">
        <w:rPr>
          <w:i/>
          <w:iCs/>
        </w:rPr>
        <w:t>average cost</w:t>
      </w:r>
      <w:r>
        <w:t xml:space="preserve"> for producing each toy if 750 toys are made?</w:t>
      </w:r>
    </w:p>
    <w:p w14:paraId="3B41ED41" w14:textId="77777777" w:rsidR="0067491B" w:rsidRDefault="0067491B" w:rsidP="0067491B">
      <w:pPr>
        <w:pStyle w:val="BodyText"/>
      </w:pPr>
    </w:p>
    <w:p w14:paraId="09A94205" w14:textId="7492D8BB" w:rsidR="008C5FA6" w:rsidRDefault="008C5FA6" w:rsidP="0067491B">
      <w:pPr>
        <w:pStyle w:val="BodyText"/>
        <w:numPr>
          <w:ilvl w:val="0"/>
          <w:numId w:val="4"/>
        </w:numPr>
      </w:pPr>
      <w:r>
        <w:t xml:space="preserve">If 750 toys were made, </w:t>
      </w:r>
      <w:r w:rsidR="0067491B">
        <w:t>how much would it cost to produce one more toy?</w:t>
      </w:r>
    </w:p>
    <w:p w14:paraId="29BB564D" w14:textId="58AC4107" w:rsidR="0067491B" w:rsidRDefault="0067491B" w:rsidP="0067491B">
      <w:pPr>
        <w:pStyle w:val="BodyText"/>
      </w:pPr>
    </w:p>
    <w:p w14:paraId="6347918B" w14:textId="77777777" w:rsidR="0067491B" w:rsidRDefault="0067491B" w:rsidP="0067491B">
      <w:pPr>
        <w:pStyle w:val="BodyText"/>
      </w:pPr>
    </w:p>
    <w:p w14:paraId="7AD68BAB" w14:textId="77777777" w:rsidR="0067491B" w:rsidRDefault="0067491B">
      <w:pPr>
        <w:pStyle w:val="BodyText"/>
      </w:pPr>
      <w:bookmarkStart w:id="12" w:name="trq9"/>
      <w:bookmarkEnd w:id="9"/>
    </w:p>
    <w:p w14:paraId="3E7AF5C4" w14:textId="207854FE" w:rsidR="0067491B" w:rsidRDefault="0067491B">
      <w:pPr>
        <w:pStyle w:val="BodyText"/>
      </w:pPr>
      <w:r>
        <w:t>4. (2 pts)</w:t>
      </w:r>
    </w:p>
    <w:p w14:paraId="43616126" w14:textId="7241D393" w:rsidR="0067491B" w:rsidRDefault="0067491B">
      <w:pPr>
        <w:pStyle w:val="BodyText"/>
      </w:pPr>
      <w:r>
        <w:t xml:space="preserve">Suppose a product's revenue function is given by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5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00q</m:t>
        </m:r>
      </m:oMath>
      <w:r>
        <w:t xml:space="preserve"> , where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</m:oMath>
      <w:r>
        <w:t xml:space="preserve"> is in dollars and </w:t>
      </w:r>
      <m:oMath>
        <m:r>
          <w:rPr>
            <w:rFonts w:ascii="Cambria Math" w:hAnsi="Cambria Math"/>
          </w:rPr>
          <m:t>q</m:t>
        </m:r>
      </m:oMath>
      <w:r>
        <w:t xml:space="preserve"> is units sold. Find the marginal revenue at </w:t>
      </w:r>
      <m:oMath>
        <m:r>
          <w:rPr>
            <w:rFonts w:ascii="Cambria Math" w:hAnsi="Cambria Math"/>
          </w:rPr>
          <m:t>35</m:t>
        </m:r>
      </m:oMath>
      <w:r>
        <w:t xml:space="preserve"> units.</w:t>
      </w:r>
      <w:r>
        <w:br/>
      </w:r>
      <w:r>
        <w:br/>
      </w:r>
      <m:oMath>
        <m:r>
          <w:rPr>
            <w:rFonts w:ascii="Cambria Math" w:hAnsi="Cambria Math"/>
          </w:rPr>
          <m:t>M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5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</w:t>
      </w:r>
    </w:p>
    <w:p w14:paraId="5E9FA5A8" w14:textId="77777777" w:rsidR="0067491B" w:rsidRDefault="0067491B">
      <w:pPr>
        <w:pStyle w:val="BodyText"/>
      </w:pPr>
    </w:p>
    <w:p w14:paraId="63D4AC19" w14:textId="7BC95FCF" w:rsidR="0067491B" w:rsidRDefault="0067491B">
      <w:pPr>
        <w:pStyle w:val="BodyText"/>
      </w:pPr>
      <w:r>
        <w:t>5. (3 pts)</w:t>
      </w:r>
    </w:p>
    <w:p w14:paraId="7ABBB774" w14:textId="77777777" w:rsidR="00EA1208" w:rsidRDefault="00000000" w:rsidP="00EA1208">
      <w:pPr>
        <w:pStyle w:val="BodyText"/>
        <w:rPr>
          <w:rFonts w:eastAsiaTheme="minorEastAsia"/>
        </w:rPr>
      </w:pPr>
      <w:r>
        <w:t xml:space="preserve">Suppose </w:t>
      </w:r>
      <w:r w:rsidR="00EA1208">
        <w:t>a</w:t>
      </w:r>
      <w:r>
        <w:t xml:space="preserve"> demand function is given by </w:t>
      </w:r>
      <m:oMath>
        <m:r>
          <w:rPr>
            <w:rFonts w:ascii="Cambria Math" w:hAnsi="Cambria Math"/>
          </w:rPr>
          <m:t>p=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-0.000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0</m:t>
        </m:r>
      </m:oMath>
      <w:r>
        <w:t xml:space="preserve"> , where </w:t>
      </w:r>
      <m:oMath>
        <m:r>
          <w:rPr>
            <w:rFonts w:ascii="Cambria Math" w:hAnsi="Cambria Math"/>
          </w:rPr>
          <m:t>q</m:t>
        </m:r>
      </m:oMath>
      <w:r>
        <w:t xml:space="preserve"> is </w:t>
      </w:r>
      <w:r>
        <w:rPr>
          <w:u w:val="single"/>
        </w:rPr>
        <w:t>thousands of units</w:t>
      </w:r>
      <w:r>
        <w:t xml:space="preserve"> </w:t>
      </w:r>
      <w:r w:rsidR="00EA1208">
        <w:t>produced</w:t>
      </w:r>
      <w:r>
        <w:t xml:space="preserve"> and 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</m:oMath>
      <w:r>
        <w:t xml:space="preserve"> is</w:t>
      </w:r>
      <w:r w:rsidR="00E05F7C">
        <w:t xml:space="preserve"> </w:t>
      </w:r>
      <w:r w:rsidR="00EA1208">
        <w:t xml:space="preserve">market </w:t>
      </w:r>
      <w:r w:rsidR="00E05F7C">
        <w:t>price in</w:t>
      </w:r>
      <w:r>
        <w:t xml:space="preserve"> dollars </w:t>
      </w:r>
      <w:r w:rsidR="00D76E6D">
        <w:t xml:space="preserve">for a </w:t>
      </w:r>
      <w:r w:rsidR="000D1EAF">
        <w:t>barrel of crude oil</w:t>
      </w:r>
      <w:r>
        <w:t>. Compute the following, showing all calculations clearly.</w:t>
      </w:r>
      <w:r>
        <w:br/>
      </w:r>
      <w:r>
        <w:br/>
        <w:t xml:space="preserve">A) </w:t>
      </w:r>
      <w:r w:rsidR="00B9035D">
        <w:t>Write a formula for revenue as a function of q (quantity):</w:t>
      </w:r>
      <w:r>
        <w:br/>
      </w:r>
      <w:r>
        <w:br/>
      </w:r>
      <w:r w:rsidR="00B9035D">
        <w:t xml:space="preserve">R(q) = </w:t>
      </w:r>
      <w:r>
        <w:t xml:space="preserve"> </w:t>
      </w:r>
      <w:bookmarkStart w:id="13" w:name="p10000"/>
      <w:bookmarkEnd w:id="13"/>
      <w:r>
        <w:br/>
      </w:r>
      <w:r>
        <w:br/>
        <w:t xml:space="preserve">B) </w:t>
      </w:r>
      <w:r w:rsidR="000D1EAF">
        <w:t xml:space="preserve">Given tha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w:rPr>
            <w:rFonts w:ascii="Cambria Math" w:hAnsi="Cambria Math"/>
          </w:rPr>
          <m:t>=-0.0021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0</m:t>
        </m:r>
      </m:oMath>
      <w:r w:rsidR="000D1EAF">
        <w:rPr>
          <w:rFonts w:eastAsiaTheme="minorEastAsia"/>
        </w:rPr>
        <w:t xml:space="preserve">  and current production is at 200,000 </w:t>
      </w:r>
      <w:r w:rsidR="00EA1208">
        <w:rPr>
          <w:rFonts w:eastAsiaTheme="minorEastAsia"/>
        </w:rPr>
        <w:t>barrels</w:t>
      </w:r>
      <w:r w:rsidR="000D1EAF">
        <w:rPr>
          <w:rFonts w:eastAsiaTheme="minorEastAsia"/>
        </w:rPr>
        <w:t>, how much revenue loss would there be to increase production to 201,000? (</w:t>
      </w:r>
      <w:proofErr w:type="gramStart"/>
      <w:r w:rsidR="000D1EAF">
        <w:rPr>
          <w:rFonts w:eastAsiaTheme="minorEastAsia"/>
        </w:rPr>
        <w:t>from</w:t>
      </w:r>
      <w:proofErr w:type="gramEnd"/>
      <w:r w:rsidR="000D1EAF">
        <w:rPr>
          <w:rFonts w:eastAsiaTheme="minorEastAsia"/>
        </w:rPr>
        <w:t xml:space="preserve"> q = 200 to q = 201)</w:t>
      </w:r>
    </w:p>
    <w:p w14:paraId="70CEE6C5" w14:textId="6A708C1A" w:rsidR="00EA1208" w:rsidRDefault="00000000" w:rsidP="00EA1208">
      <w:pPr>
        <w:pStyle w:val="BodyText"/>
      </w:pPr>
      <w:r>
        <w:br/>
      </w:r>
      <w:r>
        <w:br/>
        <w:t xml:space="preserve">C) </w:t>
      </w:r>
      <w:r w:rsidR="00EA1208">
        <w:t>According to this model, what is the price of crude oil when production is at 200,000 barrels?</w:t>
      </w:r>
      <w:r>
        <w:br/>
      </w:r>
      <w:r>
        <w:br/>
      </w:r>
      <w:bookmarkStart w:id="14" w:name="trq13"/>
      <w:bookmarkEnd w:id="12"/>
    </w:p>
    <w:p w14:paraId="14B1F82F" w14:textId="40AC4DA7" w:rsidR="00805FE8" w:rsidRDefault="00805FE8">
      <w:pPr>
        <w:pStyle w:val="BodyText"/>
      </w:pPr>
    </w:p>
    <w:bookmarkEnd w:id="14"/>
    <w:p w14:paraId="7D2DF996" w14:textId="77777777" w:rsidR="0067491B" w:rsidRDefault="0067491B">
      <w:pPr>
        <w:pStyle w:val="FirstParagraph"/>
      </w:pPr>
    </w:p>
    <w:p w14:paraId="39820F1A" w14:textId="77777777" w:rsidR="0067491B" w:rsidRDefault="0067491B">
      <w:pPr>
        <w:pStyle w:val="FirstParagraph"/>
      </w:pPr>
    </w:p>
    <w:p w14:paraId="49700F6D" w14:textId="77777777" w:rsidR="0067491B" w:rsidRDefault="0067491B">
      <w:pPr>
        <w:pStyle w:val="FirstParagraph"/>
      </w:pPr>
    </w:p>
    <w:p w14:paraId="5CE069F5" w14:textId="77777777" w:rsidR="0067491B" w:rsidRDefault="0067491B">
      <w:pPr>
        <w:pStyle w:val="FirstParagraph"/>
      </w:pPr>
    </w:p>
    <w:p w14:paraId="47DE75CC" w14:textId="77777777" w:rsidR="0067491B" w:rsidRDefault="0067491B">
      <w:pPr>
        <w:pStyle w:val="FirstParagraph"/>
      </w:pPr>
    </w:p>
    <w:p w14:paraId="600F4185" w14:textId="77777777" w:rsidR="0067491B" w:rsidRDefault="0067491B">
      <w:pPr>
        <w:pStyle w:val="FirstParagraph"/>
      </w:pPr>
    </w:p>
    <w:p w14:paraId="01468558" w14:textId="77777777" w:rsidR="0067491B" w:rsidRDefault="0067491B">
      <w:pPr>
        <w:pStyle w:val="FirstParagraph"/>
      </w:pPr>
    </w:p>
    <w:p w14:paraId="19396EE6" w14:textId="77777777" w:rsidR="0067491B" w:rsidRDefault="0067491B">
      <w:pPr>
        <w:pStyle w:val="FirstParagraph"/>
      </w:pPr>
    </w:p>
    <w:p w14:paraId="4120DA2E" w14:textId="77777777" w:rsidR="0067491B" w:rsidRDefault="0067491B">
      <w:pPr>
        <w:pStyle w:val="FirstParagraph"/>
      </w:pPr>
    </w:p>
    <w:p w14:paraId="671FDB56" w14:textId="77777777" w:rsidR="0067491B" w:rsidRDefault="0067491B">
      <w:pPr>
        <w:pStyle w:val="FirstParagraph"/>
      </w:pPr>
    </w:p>
    <w:p w14:paraId="28D5E008" w14:textId="77777777" w:rsidR="0067491B" w:rsidRDefault="0067491B">
      <w:pPr>
        <w:pStyle w:val="FirstParagraph"/>
      </w:pPr>
    </w:p>
    <w:p w14:paraId="1B3ECE3A" w14:textId="77777777" w:rsidR="0067491B" w:rsidRDefault="0067491B">
      <w:pPr>
        <w:pStyle w:val="FirstParagraph"/>
      </w:pPr>
    </w:p>
    <w:p w14:paraId="1352F548" w14:textId="30006C12" w:rsidR="00805FE8" w:rsidRDefault="00000000">
      <w:pPr>
        <w:pStyle w:val="FirstParagraph"/>
      </w:pPr>
      <w:r>
        <w:t>+++++++++++++++</w:t>
      </w:r>
    </w:p>
    <w:p w14:paraId="7098921C" w14:textId="77777777" w:rsidR="00805FE8" w:rsidRDefault="00000000">
      <w:pPr>
        <w:pStyle w:val="BodyText"/>
      </w:pPr>
      <w:r>
        <w:rPr>
          <w:b/>
          <w:bCs/>
        </w:rPr>
        <w:t>Key - Form 1</w:t>
      </w:r>
    </w:p>
    <w:p w14:paraId="282A3CE7" w14:textId="77777777" w:rsidR="00805FE8" w:rsidRDefault="00000000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8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</m:oMath>
    </w:p>
    <w:p w14:paraId="776F1FCA" w14:textId="77777777" w:rsidR="00805FE8" w:rsidRDefault="00000000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</m:oMath>
      <w:r>
        <w:t xml:space="preserve"> ~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 xml:space="preserve"> ~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den>
        </m:f>
      </m:oMath>
    </w:p>
    <w:p w14:paraId="7D237939" w14:textId="77777777" w:rsidR="00805FE8" w:rsidRDefault="00000000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60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9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7</m:t>
            </m:r>
          </m:sup>
        </m:sSup>
      </m:oMath>
    </w:p>
    <w:p w14:paraId="54EE6ED3" w14:textId="77777777" w:rsidR="00805FE8" w:rsidRDefault="00000000">
      <w:pPr>
        <w:pStyle w:val="Compact"/>
        <w:numPr>
          <w:ilvl w:val="0"/>
          <w:numId w:val="3"/>
        </w:numPr>
      </w:pPr>
      <w:r>
        <w:t>-36</w:t>
      </w:r>
    </w:p>
    <w:p w14:paraId="5A1E7CE0" w14:textId="77777777" w:rsidR="00805FE8" w:rsidRDefault="00000000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</m:t>
                </m:r>
              </m:num>
              <m:den>
                <m:r>
                  <w:rPr>
                    <w:rFonts w:ascii="Cambria Math" w:hAnsi="Cambria Math"/>
                  </w:rPr>
                  <m:t>7</m:t>
                </m:r>
              </m:den>
            </m:f>
          </m:sup>
        </m:sSup>
      </m:oMath>
    </w:p>
    <w:p w14:paraId="5EA9909D" w14:textId="77777777" w:rsidR="00805FE8" w:rsidRDefault="00000000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</w:p>
    <w:p w14:paraId="2A1DBED0" w14:textId="77777777" w:rsidR="00805FE8" w:rsidRDefault="00000000">
      <w:pPr>
        <w:pStyle w:val="Compact"/>
        <w:numPr>
          <w:ilvl w:val="0"/>
          <w:numId w:val="3"/>
        </w:numPr>
      </w:pPr>
      <w:r>
        <w:t>-21 ~ -21 ~ -23</w:t>
      </w:r>
    </w:p>
    <w:p w14:paraId="522DFAFE" w14:textId="77777777" w:rsidR="00805FE8" w:rsidRDefault="00000000">
      <w:pPr>
        <w:pStyle w:val="Compact"/>
        <w:numPr>
          <w:ilvl w:val="0"/>
          <w:numId w:val="3"/>
        </w:numPr>
      </w:pPr>
      <w:r>
        <w:t>1 ~ 2</w:t>
      </w:r>
    </w:p>
    <w:p w14:paraId="4902BC69" w14:textId="77777777" w:rsidR="00805FE8" w:rsidRDefault="00000000">
      <w:pPr>
        <w:pStyle w:val="Compact"/>
        <w:numPr>
          <w:ilvl w:val="0"/>
          <w:numId w:val="3"/>
        </w:numPr>
      </w:pPr>
      <w:r>
        <w:t>92680 ~ 6.9</w:t>
      </w:r>
    </w:p>
    <w:p w14:paraId="0902F5B2" w14:textId="77777777" w:rsidR="00805FE8" w:rsidRDefault="00000000">
      <w:pPr>
        <w:pStyle w:val="Compact"/>
        <w:numPr>
          <w:ilvl w:val="0"/>
          <w:numId w:val="3"/>
        </w:numPr>
      </w:pPr>
      <w:r>
        <w:t>338 ~ 12000 ~ 22.108</w:t>
      </w:r>
    </w:p>
    <w:p w14:paraId="51985035" w14:textId="77777777" w:rsidR="00805FE8" w:rsidRDefault="00000000">
      <w:pPr>
        <w:pStyle w:val="Compact"/>
        <w:numPr>
          <w:ilvl w:val="0"/>
          <w:numId w:val="3"/>
        </w:numPr>
      </w:pPr>
      <w:r>
        <w:t>10092 ~ 4116 ~ 5976</w:t>
      </w:r>
    </w:p>
    <w:p w14:paraId="5B49D0FA" w14:textId="77777777" w:rsidR="00805FE8" w:rsidRDefault="00000000">
      <w:pPr>
        <w:pStyle w:val="Compact"/>
        <w:numPr>
          <w:ilvl w:val="0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500</m:t>
            </m:r>
          </m:den>
        </m:f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8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</w:p>
    <w:p w14:paraId="39E2EADA" w14:textId="77777777" w:rsidR="00805FE8" w:rsidRDefault="00000000">
      <w:pPr>
        <w:pStyle w:val="Compact"/>
        <w:numPr>
          <w:ilvl w:val="0"/>
          <w:numId w:val="3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6q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00</m:t>
        </m:r>
      </m:oMath>
    </w:p>
    <w:p w14:paraId="5158737A" w14:textId="77777777" w:rsidR="00805FE8" w:rsidRDefault="00000000">
      <w:pPr>
        <w:pStyle w:val="Compact"/>
        <w:numPr>
          <w:ilvl w:val="0"/>
          <w:numId w:val="3"/>
        </w:numPr>
      </w:pPr>
      <w:r>
        <w:t>450</w:t>
      </w:r>
    </w:p>
    <w:p w14:paraId="4952F7B2" w14:textId="77777777" w:rsidR="00805FE8" w:rsidRDefault="00000000">
      <w:pPr>
        <w:pStyle w:val="Compact"/>
        <w:numPr>
          <w:ilvl w:val="0"/>
          <w:numId w:val="3"/>
        </w:numPr>
      </w:pPr>
      <w:r>
        <w:t>12</w:t>
      </w:r>
    </w:p>
    <w:p w14:paraId="0EF5427B" w14:textId="77777777" w:rsidR="00805FE8" w:rsidRDefault="00000000">
      <w:pPr>
        <w:pStyle w:val="Compact"/>
        <w:numPr>
          <w:ilvl w:val="0"/>
          <w:numId w:val="3"/>
        </w:numPr>
      </w:pPr>
      <w:r>
        <w:t>63</w:t>
      </w:r>
    </w:p>
    <w:p w14:paraId="720421DA" w14:textId="77777777" w:rsidR="00805FE8" w:rsidRDefault="00000000">
      <w:pPr>
        <w:pStyle w:val="Compact"/>
        <w:numPr>
          <w:ilvl w:val="0"/>
          <w:numId w:val="3"/>
        </w:numPr>
      </w:pPr>
      <w:r>
        <w:t>11500 ~ 11512.002 ~ 12.002 ~ 12 ~ A: When 500 units are produced, the cost of additional units is approximately 12 per unit.</w:t>
      </w:r>
    </w:p>
    <w:p w14:paraId="239398BD" w14:textId="77777777" w:rsidR="00805FE8" w:rsidRDefault="00992461">
      <w:r>
        <w:rPr>
          <w:noProof/>
        </w:rPr>
        <w:pict w14:anchorId="62BA5F8D">
          <v:rect id="_x0000_i1025" alt="" style="width:468pt;height:.05pt;mso-width-percent:0;mso-height-percent:0;mso-width-percent:0;mso-height-percent:0" o:hralign="center" o:hrstd="t" o:hr="t"/>
        </w:pict>
      </w:r>
    </w:p>
    <w:p w14:paraId="70575DE7" w14:textId="77777777" w:rsidR="00805FE8" w:rsidRDefault="00000000">
      <w:pPr>
        <w:pStyle w:val="FirstParagraph"/>
      </w:pPr>
      <w:r>
        <w:t xml:space="preserve">License info at: </w:t>
      </w:r>
      <w:hyperlink r:id="rId7">
        <w:r>
          <w:rPr>
            <w:rStyle w:val="Hyperlink"/>
          </w:rPr>
          <w:t>https://www.myopenmath.com/course/showlicense.php?id=16131-16117-4961-16136-16119-5040-16218-16219-19497-6190-6181-5269-20202-5026-5025-5002-673609</w:t>
        </w:r>
      </w:hyperlink>
    </w:p>
    <w:sectPr w:rsidR="00805FE8" w:rsidSect="009B7B0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905D7" w14:textId="77777777" w:rsidR="00992461" w:rsidRDefault="00992461">
      <w:pPr>
        <w:spacing w:after="0"/>
      </w:pPr>
      <w:r>
        <w:separator/>
      </w:r>
    </w:p>
  </w:endnote>
  <w:endnote w:type="continuationSeparator" w:id="0">
    <w:p w14:paraId="6515C3B4" w14:textId="77777777" w:rsidR="00992461" w:rsidRDefault="009924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70852" w14:textId="77777777" w:rsidR="00992461" w:rsidRDefault="00992461">
      <w:r>
        <w:separator/>
      </w:r>
    </w:p>
  </w:footnote>
  <w:footnote w:type="continuationSeparator" w:id="0">
    <w:p w14:paraId="43B5D634" w14:textId="77777777" w:rsidR="00992461" w:rsidRDefault="009924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D4B9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4BA2DC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A99801"/>
    <w:multiLevelType w:val="multilevel"/>
    <w:tmpl w:val="AF58727E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abstractNum w:abstractNumId="3" w15:restartNumberingAfterBreak="0">
    <w:nsid w:val="780529FD"/>
    <w:multiLevelType w:val="hybridMultilevel"/>
    <w:tmpl w:val="964C9096"/>
    <w:lvl w:ilvl="0" w:tplc="A7D4F9A2">
      <w:start w:val="4"/>
      <w:numFmt w:val="upperLetter"/>
      <w:lvlText w:val="%1."/>
      <w:lvlJc w:val="left"/>
      <w:pPr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529153">
    <w:abstractNumId w:val="0"/>
  </w:num>
  <w:num w:numId="2" w16cid:durableId="15119899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75753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402180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5FE8"/>
    <w:rsid w:val="000D1EAF"/>
    <w:rsid w:val="001523A2"/>
    <w:rsid w:val="001730C9"/>
    <w:rsid w:val="00486F4B"/>
    <w:rsid w:val="00546EB8"/>
    <w:rsid w:val="00596215"/>
    <w:rsid w:val="0067491B"/>
    <w:rsid w:val="00805FE8"/>
    <w:rsid w:val="008C5FA6"/>
    <w:rsid w:val="00992461"/>
    <w:rsid w:val="009B7B05"/>
    <w:rsid w:val="00B9035D"/>
    <w:rsid w:val="00D76E6D"/>
    <w:rsid w:val="00E05F7C"/>
    <w:rsid w:val="00EA12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287B4"/>
  <w15:docId w15:val="{615A2713-CBFE-FC43-87FF-31259E701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paragraph">
    <w:name w:val="paragraph"/>
    <w:basedOn w:val="Normal"/>
    <w:rsid w:val="009B7B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9B7B05"/>
  </w:style>
  <w:style w:type="character" w:customStyle="1" w:styleId="tabchar">
    <w:name w:val="tabchar"/>
    <w:basedOn w:val="DefaultParagraphFont"/>
    <w:rsid w:val="009B7B05"/>
  </w:style>
  <w:style w:type="character" w:customStyle="1" w:styleId="eop">
    <w:name w:val="eop"/>
    <w:basedOn w:val="DefaultParagraphFont"/>
    <w:rsid w:val="009B7B05"/>
  </w:style>
  <w:style w:type="character" w:styleId="PlaceholderText">
    <w:name w:val="Placeholder Text"/>
    <w:basedOn w:val="DefaultParagraphFont"/>
    <w:semiHidden/>
    <w:rsid w:val="00486F4B"/>
    <w:rPr>
      <w:color w:val="808080"/>
    </w:rPr>
  </w:style>
  <w:style w:type="table" w:styleId="TableGrid">
    <w:name w:val="Table Grid"/>
    <w:basedOn w:val="TableNormal"/>
    <w:rsid w:val="008C5FA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902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3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yopenmath.com/course/showlicense.php?id=16131-16117-4961-16136-16119-5040-16218-16219-19497-6190-6181-5269-20202-5026-5025-5002-6736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b Rudis</dc:creator>
  <cp:keywords/>
  <cp:lastModifiedBy>Bob Rudis</cp:lastModifiedBy>
  <cp:revision>3</cp:revision>
  <dcterms:created xsi:type="dcterms:W3CDTF">2022-11-30T20:48:00Z</dcterms:created>
  <dcterms:modified xsi:type="dcterms:W3CDTF">2022-11-30T20:50:00Z</dcterms:modified>
</cp:coreProperties>
</file>